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University</w:t>
      </w:r>
      <w:r>
        <w:t xml:space="preserve"> </w:t>
      </w:r>
      <w:r>
        <w:t xml:space="preserve">Lecturer</w:t>
      </w:r>
      <w:r>
        <w:t xml:space="preserve"> </w:t>
      </w:r>
      <w:r>
        <w:t xml:space="preserve">Position</w:t>
      </w:r>
      <w:r>
        <w:t xml:space="preserve"> </w:t>
      </w:r>
      <w:r>
        <w:t xml:space="preserve">in</w:t>
      </w:r>
      <w:r>
        <w:t xml:space="preserve"> </w:t>
      </w:r>
      <w:r>
        <w:t xml:space="preserve">Spain</w:t>
      </w:r>
      <w:r>
        <w:t xml:space="preserve"> </w:t>
      </w:r>
      <w:r>
        <w:t xml:space="preserve">Barcelona</w:t>
      </w:r>
    </w:p>
    <w:bookmarkStart w:id="20" w:name="cover-letter"/>
    <w:p>
      <w:pPr>
        <w:pStyle w:val="Heading1"/>
      </w:pPr>
      <w:r>
        <w:t xml:space="preserve">Cover Letter</w:t>
      </w:r>
    </w:p>
    <w:p>
      <w:pPr>
        <w:pStyle w:val="FirstParagraph"/>
      </w:pPr>
      <w:r>
        <w:t xml:space="preserve">Dear Hiring Committee,</w:t>
      </w:r>
    </w:p>
    <w:p>
      <w:pPr>
        <w:pStyle w:val="BodyText"/>
      </w:pPr>
      <w:r>
        <w:t xml:space="preserve">I am writing to express my enthusiastic interest in the University Lecturer position at a prestigious institution in Spain Barcelona. As an accomplished academic with a strong commitment to higher education and a deep appreciation for the vibrant intellectual and cultural landscape of Barcelona, I am eager to contribute my expertise, passion for teaching, and research acumen to your esteemed university. This opportunity aligns perfectly with my professional goals and my desire to engage with a dynamic academic community in one of Europe’s most inspiring cities.</w:t>
      </w:r>
    </w:p>
    <w:p>
      <w:pPr>
        <w:pStyle w:val="BodyText"/>
      </w:pPr>
      <w:r>
        <w:t xml:space="preserve">With over [X years] of experience in academia, I have developed a robust foundation in curriculum design, pedagogical innovation, and interdisciplinary research. My academic journey began with a [Your Degree] from [Your University], followed by advanced studies in [Your Field of Study], where I focused on [Specific Research Area]. Throughout my career, I have served as a lecturer at institutions such as [Previous Institutions], where I designed and delivered courses that challenged students to think critically, engage with complex theories, and apply knowledge to real-world problems. My teaching philosophy centers on fostering curiosity, encouraging collaboration, and creating an inclusive learning environment that empowers students from diverse backgrounds.</w:t>
      </w:r>
    </w:p>
    <w:p>
      <w:pPr>
        <w:pStyle w:val="BodyText"/>
      </w:pPr>
      <w:r>
        <w:t xml:space="preserve">What sets me apart as a University Lecturer is my ability to bridge theory and practice while maintaining a rigorous academic standard. In Spain Barcelona, I see an unparalleled opportunity to contribute to a university that values innovation, cultural diversity, and academic excellence. The city’s unique blend of tradition and modernity—its rich history, cutting-edge research institutions like the Universitat Politècnica de Catalunya (UPC) and Universitat de Barcelona (UB), and its global reputation as a hub for arts, technology, and education—makes it an ideal setting for advancing my work. I am particularly drawn to the chance to collaborate with faculty members who are at the forefront of their disciplines and to mentor students who are eager to make an impact in a rapidly evolving world.</w:t>
      </w:r>
    </w:p>
    <w:p>
      <w:pPr>
        <w:pStyle w:val="BodyText"/>
      </w:pPr>
      <w:r>
        <w:t xml:space="preserve">My research focuses on [Your Research Area], a field that intersects with the academic priorities of many Spanish universities. For instance, my work on [Specific Project or Publication] has been recognized in international journals and conferences, including [Name of Conference or Journal]. I am confident that my research can complement existing programs at your institution while opening new avenues for interdisciplinary collaboration. Moreover, my proficiency in [Languages, e.g., Spanish and Catalan] allows me to engage effectively with the local academic community and students, ensuring that I can contribute meaningfully to both teaching and research initiatives.</w:t>
      </w:r>
    </w:p>
    <w:p>
      <w:pPr>
        <w:pStyle w:val="BodyText"/>
      </w:pPr>
      <w:r>
        <w:t xml:space="preserve">As a University Lecturer in Spain Barcelona, I am committed to upholding the highest standards of academic integrity and fostering a culture of excellence. My experience in [Specific Skills, e.g., developing online learning modules, leading workshops, or mentoring graduate students] has equipped me with the tools to adapt to evolving educational landscapes while maintaining a student-centered approach. I am also keen to integrate technology into teaching practices, such as leveraging digital platforms to enhance accessibility and engagement for a diverse student body.</w:t>
      </w:r>
    </w:p>
    <w:p>
      <w:pPr>
        <w:pStyle w:val="BodyText"/>
      </w:pPr>
      <w:r>
        <w:t xml:space="preserve">Spain’s higher education system is renowned for its emphasis on research and innovation, and I am particularly excited about the opportunity to contribute to this ecosystem. The University of Barcelona, for example, has a strong reputation in [Your Field], and I would be honored to collaborate with faculty members on projects that address global challenges such as [Relevant Topics, e.g., sustainability, digital transformation, or social equity]. My goal is not only to teach but also to inspire the next generation of scholars and professionals who will shape the future of Spain Barcelona and beyond.</w:t>
      </w:r>
    </w:p>
    <w:p>
      <w:pPr>
        <w:pStyle w:val="BodyText"/>
      </w:pPr>
      <w:r>
        <w:t xml:space="preserve">What resonates most with me about this position is the chance to work in a city that embodies creativity, resilience, and a deep respect for knowledge. Barcelona’s iconic landmarks, such as Park Güell and La Sagrada Família, symbolize the fusion of art and science that I strive to reflect in my teaching. I am also drawn to the city’s multicultural environment, where students from around the world converge to exchange ideas and perspectives. As a lecturer, I aim to create a classroom atmosphere that mirrors this diversity, encouraging students to embrace different viewpoints and develop global competencies.</w:t>
      </w:r>
    </w:p>
    <w:p>
      <w:pPr>
        <w:pStyle w:val="BodyText"/>
      </w:pPr>
      <w:r>
        <w:t xml:space="preserve">In addition to my academic contributions, I am passionate about community engagement and outreach. I have organized public lectures, workshops, and collaborations with local schools and organizations to promote lifelong learning. In Spain Barcelona, I hope to extend these efforts by participating in initiatives that connect the university with the broader community, such as cultural events or research partnerships with industries in sectors like technology, design, or environmental science.</w:t>
      </w:r>
    </w:p>
    <w:p>
      <w:pPr>
        <w:pStyle w:val="BodyText"/>
      </w:pPr>
      <w:r>
        <w:t xml:space="preserve">I am confident that my qualifications, enthusiasm for teaching, and alignment with the values of your institution make me a strong candidate for this role. I would be thrilled to bring my expertise in [Your Field] to Spain Barcelona and contribute to the university’s mission of excellence in education and research. Thank you for considering my application. I look forward to the opportunity to discuss how my background and vision align with your department’s goals.</w:t>
      </w:r>
    </w:p>
    <w:p>
      <w:pPr>
        <w:pStyle w:val="BodyText"/>
      </w:pPr>
      <w:r>
        <w:t xml:space="preserve">Sincerely,</w:t>
      </w:r>
      <w:r>
        <w:br/>
      </w:r>
      <w:r>
        <w:t xml:space="preserve">[Your Full Name]</w:t>
      </w:r>
      <w:r>
        <w:br/>
      </w:r>
      <w:r>
        <w:t xml:space="preserve">[Your Contact Information]</w:t>
      </w:r>
      <w:r>
        <w:br/>
      </w:r>
      <w:r>
        <w:t xml:space="preserve">[LinkedIn Profile or Personal Websi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University Lecturer Position in Spain Barcelona</dc:title>
  <dc:creator/>
  <dc:language>en</dc:language>
  <cp:keywords/>
  <dcterms:created xsi:type="dcterms:W3CDTF">2026-07-23T19:19:24Z</dcterms:created>
  <dcterms:modified xsi:type="dcterms:W3CDTF">2026-07-23T19:19:24Z</dcterms:modified>
</cp:coreProperties>
</file>

<file path=docProps/custom.xml><?xml version="1.0" encoding="utf-8"?>
<Properties xmlns="http://schemas.openxmlformats.org/officeDocument/2006/custom-properties" xmlns:vt="http://schemas.openxmlformats.org/officeDocument/2006/docPropsVTypes"/>
</file>